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76c4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9518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1e21bc0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a36983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01:16:39Z</dcterms:created>
  <dcterms:modified xsi:type="dcterms:W3CDTF">2021-12-28T01:16:39Z</dcterms:modified>
</cp:coreProperties>
</file>